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FABCB" w14:textId="77777777" w:rsidR="00B6452E" w:rsidRDefault="00B6452E" w:rsidP="00B6452E">
      <w:r>
        <w:t>Accomplishments:</w:t>
      </w:r>
    </w:p>
    <w:p w14:paraId="685E5D3D" w14:textId="09F079B5" w:rsidR="00B6452E" w:rsidRDefault="00B6452E" w:rsidP="00B6452E">
      <w:pPr>
        <w:pStyle w:val="ListParagraph"/>
        <w:numPr>
          <w:ilvl w:val="0"/>
          <w:numId w:val="1"/>
        </w:numPr>
      </w:pPr>
      <w:r>
        <w:t>Configured DNS server</w:t>
      </w:r>
    </w:p>
    <w:p w14:paraId="3B29BB5D" w14:textId="4543EA63" w:rsidR="00B6452E" w:rsidRDefault="00B6452E" w:rsidP="00B6452E">
      <w:pPr>
        <w:pStyle w:val="ListParagraph"/>
        <w:numPr>
          <w:ilvl w:val="0"/>
          <w:numId w:val="1"/>
        </w:numPr>
      </w:pPr>
      <w:r>
        <w:t xml:space="preserve">Checked that </w:t>
      </w:r>
      <w:r>
        <w:t>authentication for user credentials is implemented.</w:t>
      </w:r>
    </w:p>
    <w:p w14:paraId="5983B746" w14:textId="6828EFA0" w:rsidR="00B6452E" w:rsidRDefault="00B6452E" w:rsidP="00B6452E">
      <w:pPr>
        <w:pStyle w:val="ListParagraph"/>
        <w:numPr>
          <w:ilvl w:val="0"/>
          <w:numId w:val="1"/>
        </w:numPr>
      </w:pPr>
      <w:r>
        <w:t>Began building profile form</w:t>
      </w:r>
    </w:p>
    <w:p w14:paraId="057DB9ED" w14:textId="1E13ACB7" w:rsidR="001414A6" w:rsidRDefault="001414A6" w:rsidP="00B6452E">
      <w:pPr>
        <w:pStyle w:val="ListParagraph"/>
        <w:numPr>
          <w:ilvl w:val="0"/>
          <w:numId w:val="1"/>
        </w:numPr>
      </w:pPr>
      <w:r>
        <w:t>Built controllers for the front end and back end</w:t>
      </w:r>
    </w:p>
    <w:p w14:paraId="73D5997B" w14:textId="57B9E0CE" w:rsidR="001414A6" w:rsidRDefault="001414A6" w:rsidP="00B6452E">
      <w:pPr>
        <w:pStyle w:val="ListParagraph"/>
        <w:numPr>
          <w:ilvl w:val="0"/>
          <w:numId w:val="1"/>
        </w:numPr>
      </w:pPr>
      <w:r>
        <w:t>Built ‘</w:t>
      </w:r>
      <w:proofErr w:type="spellStart"/>
      <w:r>
        <w:t>mailables</w:t>
      </w:r>
      <w:proofErr w:type="spellEnd"/>
      <w:r>
        <w:t>’ for contacts page</w:t>
      </w:r>
    </w:p>
    <w:p w14:paraId="4B05AEA9" w14:textId="77777777" w:rsidR="00B6452E" w:rsidRDefault="00B6452E" w:rsidP="00B6452E">
      <w:pPr>
        <w:pStyle w:val="ListParagraph"/>
      </w:pPr>
    </w:p>
    <w:p w14:paraId="340A5500" w14:textId="77777777" w:rsidR="00B6452E" w:rsidRDefault="00B6452E" w:rsidP="00B6452E">
      <w:pPr>
        <w:pStyle w:val="ListParagraph"/>
        <w:ind w:left="0"/>
      </w:pPr>
      <w:r>
        <w:t>Next week’s objectives:</w:t>
      </w:r>
    </w:p>
    <w:p w14:paraId="0B6B9F0B" w14:textId="77777777" w:rsidR="00B6452E" w:rsidRPr="00727C65" w:rsidRDefault="00B6452E" w:rsidP="00B6452E">
      <w:pPr>
        <w:pStyle w:val="ListParagraph"/>
        <w:ind w:left="0"/>
        <w:rPr>
          <w:b/>
        </w:rPr>
      </w:pPr>
      <w:r>
        <w:tab/>
      </w:r>
    </w:p>
    <w:p w14:paraId="3AC12BC2" w14:textId="4A0E8057" w:rsidR="00B6452E" w:rsidRDefault="001414A6" w:rsidP="00B6452E">
      <w:pPr>
        <w:pStyle w:val="ListParagraph"/>
        <w:numPr>
          <w:ilvl w:val="0"/>
          <w:numId w:val="2"/>
        </w:numPr>
      </w:pPr>
      <w:r>
        <w:t>Finish contact form</w:t>
      </w:r>
    </w:p>
    <w:p w14:paraId="1FB88540" w14:textId="75FE5097" w:rsidR="00B6452E" w:rsidRDefault="001414A6" w:rsidP="00B6452E">
      <w:pPr>
        <w:pStyle w:val="ListParagraph"/>
        <w:numPr>
          <w:ilvl w:val="0"/>
          <w:numId w:val="2"/>
        </w:numPr>
      </w:pPr>
      <w:r>
        <w:t>Finish profile form</w:t>
      </w:r>
      <w:bookmarkStart w:id="0" w:name="_GoBack"/>
      <w:bookmarkEnd w:id="0"/>
    </w:p>
    <w:p w14:paraId="3554A25C" w14:textId="77777777" w:rsidR="00B6452E" w:rsidRDefault="00B6452E"/>
    <w:sectPr w:rsidR="00B6452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F74AD" w14:textId="77777777" w:rsidR="008A5781" w:rsidRDefault="008A5781" w:rsidP="00B6452E">
      <w:pPr>
        <w:spacing w:after="0" w:line="240" w:lineRule="auto"/>
      </w:pPr>
      <w:r>
        <w:separator/>
      </w:r>
    </w:p>
  </w:endnote>
  <w:endnote w:type="continuationSeparator" w:id="0">
    <w:p w14:paraId="0351DB72" w14:textId="77777777" w:rsidR="008A5781" w:rsidRDefault="008A5781" w:rsidP="00B64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50F88" w14:textId="77777777" w:rsidR="008A5781" w:rsidRDefault="008A5781" w:rsidP="00B6452E">
      <w:pPr>
        <w:spacing w:after="0" w:line="240" w:lineRule="auto"/>
      </w:pPr>
      <w:r>
        <w:separator/>
      </w:r>
    </w:p>
  </w:footnote>
  <w:footnote w:type="continuationSeparator" w:id="0">
    <w:p w14:paraId="6373E54E" w14:textId="77777777" w:rsidR="008A5781" w:rsidRDefault="008A5781" w:rsidP="00B64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16ABE" w14:textId="0AB54A0B" w:rsidR="00B6452E" w:rsidRDefault="00B6452E" w:rsidP="00B6452E">
    <w:pPr>
      <w:pStyle w:val="Header"/>
    </w:pPr>
    <w:r>
      <w:t>David Traxler</w:t>
    </w:r>
  </w:p>
  <w:p w14:paraId="3CC8B039" w14:textId="5D2C77FF" w:rsidR="00B6452E" w:rsidRDefault="00B6452E" w:rsidP="00B6452E">
    <w:pPr>
      <w:pStyle w:val="Header"/>
    </w:pPr>
    <w:r>
      <w:t xml:space="preserve">Progress Report March </w:t>
    </w:r>
    <w:r>
      <w:t>15</w:t>
    </w:r>
    <w:r>
      <w:t>, 2019</w:t>
    </w:r>
  </w:p>
  <w:p w14:paraId="451F1BE8" w14:textId="1D98D1CC" w:rsidR="00B6452E" w:rsidRDefault="00B6452E" w:rsidP="00B6452E">
    <w:pPr>
      <w:pStyle w:val="Header"/>
    </w:pPr>
    <w:r>
      <w:t>Med Supply Web Application</w:t>
    </w:r>
  </w:p>
  <w:p w14:paraId="48E7B4C8" w14:textId="77777777" w:rsidR="00B6452E" w:rsidRDefault="00B64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DSyMLI0NTI1MzBS0lEKTi0uzszPAykwrAUAMxH+jSwAAAA="/>
  </w:docVars>
  <w:rsids>
    <w:rsidRoot w:val="00B6452E"/>
    <w:rsid w:val="001414A6"/>
    <w:rsid w:val="008A5781"/>
    <w:rsid w:val="00B64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1EAD5"/>
  <w15:chartTrackingRefBased/>
  <w15:docId w15:val="{3054612B-3EFA-4E69-90E7-08CECBC79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5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45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4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52E"/>
  </w:style>
  <w:style w:type="paragraph" w:styleId="Footer">
    <w:name w:val="footer"/>
    <w:basedOn w:val="Normal"/>
    <w:link w:val="FooterChar"/>
    <w:uiPriority w:val="99"/>
    <w:unhideWhenUsed/>
    <w:rsid w:val="00B64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1</cp:revision>
  <dcterms:created xsi:type="dcterms:W3CDTF">2019-05-09T16:01:00Z</dcterms:created>
  <dcterms:modified xsi:type="dcterms:W3CDTF">2019-05-09T16:16:00Z</dcterms:modified>
</cp:coreProperties>
</file>